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internship-application-letter"/>
    <w:p>
      <w:pPr>
        <w:pStyle w:val="Heading1"/>
      </w:pPr>
      <w:r>
        <w:t xml:space="preserve">Internship Application Letter</w:t>
      </w:r>
    </w:p>
    <w:p>
      <w:pPr>
        <w:pStyle w:val="FirstParagraph"/>
      </w:pPr>
      <w:r>
        <w:t xml:space="preserve">For the Position of Architect Internship in Japan Tokyo</w:t>
      </w:r>
    </w:p>
    <w:bookmarkEnd w:id="20"/>
    <w:p>
      <w:pPr>
        <w:pStyle w:val="BodyText"/>
      </w:pPr>
      <w:r>
        <w:t xml:space="preserve">Hiring Manager</w:t>
      </w:r>
      <w:r>
        <w:br/>
      </w:r>
      <w:r>
        <w:t xml:space="preserve">[Company Name]</w:t>
      </w:r>
      <w:r>
        <w:br/>
      </w:r>
      <w:r>
        <w:t xml:space="preserve">Tokyo, Japan</w:t>
      </w:r>
    </w:p>
    <w:p>
      <w:pPr>
        <w:pStyle w:val="BodyText"/>
      </w:pPr>
      <w:r>
        <w:t xml:space="preserve">October 26, 2023</w:t>
      </w:r>
    </w:p>
    <w:p>
      <w:pPr>
        <w:pStyle w:val="BodyText"/>
      </w:pPr>
      <w:r>
        <w:t xml:space="preserve">Dear Hiring Manager,</w:t>
      </w:r>
    </w:p>
    <w:p>
      <w:pPr>
        <w:pStyle w:val="BodyText"/>
      </w:pPr>
      <w:r>
        <w:t xml:space="preserve">I am writing with profound enthusiasm to submit my Internship Application Letter for the Architect Internship position at your esteemed firm in Tokyo, Japan. As a dedicated architectural student deeply inspired by the seamless fusion of tradition and innovation that defines contemporary Japanese architecture, I have long aspired to contribute to this dynamic field within the heart of Tokyo—a city where every building tells a story of cultural evolution and technological advancement.</w:t>
      </w:r>
    </w:p>
    <w:p>
      <w:pPr>
        <w:pStyle w:val="BodyText"/>
      </w:pPr>
      <w:r>
        <w:t xml:space="preserve">My academic journey at [Your University] has equipped me with comprehensive technical skills in architectural design, sustainable construction methodologies, and digital modeling. I have consistently ranked among the top 10% of my cohort while completing projects that explore urban density solutions for megacities—particularly relevant to Tokyo’s challenges of space optimization and seismic resilience. My final-year thesis on "Adaptive Reuse of Post-War Industrial Structures in Urban Contexts" involved extensive case studies of Tokyo's historic Ginza district, where I analyzed how traditional Japanese craftsmanship harmonizes with modern engineering to create spaces that honor cultural heritage while serving contemporary needs. This research deepened my understanding of how an Architect must navigate between historical sensitivity and forward-thinking design—a philosophy central to Japan’s architectural identity.</w:t>
      </w:r>
    </w:p>
    <w:p>
      <w:pPr>
        <w:pStyle w:val="BodyText"/>
      </w:pPr>
      <w:r>
        <w:t xml:space="preserve">What compels me most about pursuing this Internship Application Letter in Japan Tokyo is the unparalleled opportunity to learn from a culture that elevates architecture into a form of social practice. I have meticulously studied the works of Tadao Ando, Kengo Kuma, and Fumihiko Maki—not merely as designers but as architects who embody</w:t>
      </w:r>
      <w:r>
        <w:t xml:space="preserve"> </w:t>
      </w:r>
      <w:r>
        <w:rPr>
          <w:iCs/>
          <w:i/>
        </w:rPr>
        <w:t xml:space="preserve">ma</w:t>
      </w:r>
      <w:r>
        <w:t xml:space="preserve"> </w:t>
      </w:r>
      <w:r>
        <w:t xml:space="preserve">(negative space) and</w:t>
      </w:r>
      <w:r>
        <w:t xml:space="preserve"> </w:t>
      </w:r>
      <w:r>
        <w:rPr>
          <w:iCs/>
          <w:i/>
        </w:rPr>
        <w:t xml:space="preserve">wabi-sabi</w:t>
      </w:r>
      <w:r>
        <w:t xml:space="preserve"> </w:t>
      </w:r>
      <w:r>
        <w:t xml:space="preserve">(beauty in imperfection) in their designs. Tokyo’s skyline, where centuries-old temples coexist with hyper-modern towers like the Tokyo Skytree, demonstrates a profound architectural dialogue that I am eager to participate in. Specifically, I admire how your firm’s project on the</w:t>
      </w:r>
      <w:r>
        <w:t xml:space="preserve"> </w:t>
      </w:r>
      <w:r>
        <w:rPr>
          <w:iCs/>
          <w:i/>
        </w:rPr>
        <w:t xml:space="preserve">Shimokitazawa Cultural Hub</w:t>
      </w:r>
      <w:r>
        <w:t xml:space="preserve"> </w:t>
      </w:r>
      <w:r>
        <w:t xml:space="preserve">reimagined a 1950s railway yard as a community space using recycled materials while preserving historical context—a testament to the values I strive to integrate into my own practice.</w:t>
      </w:r>
    </w:p>
    <w:p>
      <w:pPr>
        <w:pStyle w:val="BodyText"/>
      </w:pPr>
      <w:r>
        <w:t xml:space="preserve">My technical proficiency aligns precisely with Tokyo’s architectural demands. I am fluent in AutoCAD, Revit, Rhino, and Enscape for 3D visualization, having completed a summer internship at a firm specializing in high-rise residential projects. During this time, I contributed to BIM coordination for a 45-story building in Osaka—a project requiring strict adherence to Japan’s stringent seismic codes (Building Standards Law). Additionally, I have independently developed skills in Japanese architectural terminology and drafting standards through online courses with Kyoto Institute of Technology, ensuring I can immediately contribute to your team’s workflows. Crucially, my language capabilities enable me to engage with local contractors and understand technical specifications without translation barriers—a vital asset for any Architect working in Japan Tokyo.</w:t>
      </w:r>
    </w:p>
    <w:p>
      <w:pPr>
        <w:pStyle w:val="BodyText"/>
      </w:pPr>
      <w:r>
        <w:t xml:space="preserve">Beyond technical skills, I bring a culturally attuned perspective honed through six months living as an exchange student in Kyoto. I immersed myself in the daily rhythm of Japanese architecture: observing how</w:t>
      </w:r>
      <w:r>
        <w:t xml:space="preserve"> </w:t>
      </w:r>
      <w:r>
        <w:rPr>
          <w:iCs/>
          <w:i/>
        </w:rPr>
        <w:t xml:space="preserve">shoji</w:t>
      </w:r>
      <w:r>
        <w:t xml:space="preserve"> </w:t>
      </w:r>
      <w:r>
        <w:t xml:space="preserve">screens transform interior spaces with natural light, participating in traditional carpentry workshops at Kiyomizu-dera Temple, and studying how urban parks like Yoyogi Park integrate ecological principles into city planning. These experiences taught me that effective architecture in Japan Tokyo requires more than technical skill—it demands respect for</w:t>
      </w:r>
      <w:r>
        <w:t xml:space="preserve"> </w:t>
      </w:r>
      <w:r>
        <w:rPr>
          <w:iCs/>
          <w:i/>
        </w:rPr>
        <w:t xml:space="preserve">wa</w:t>
      </w:r>
      <w:r>
        <w:t xml:space="preserve"> </w:t>
      </w:r>
      <w:r>
        <w:t xml:space="preserve">(harmony) and</w:t>
      </w:r>
      <w:r>
        <w:t xml:space="preserve"> </w:t>
      </w:r>
      <w:r>
        <w:rPr>
          <w:iCs/>
          <w:i/>
        </w:rPr>
        <w:t xml:space="preserve">omotenashi</w:t>
      </w:r>
      <w:r>
        <w:t xml:space="preserve"> </w:t>
      </w:r>
      <w:r>
        <w:t xml:space="preserve">(selfless hospitality). As an Architect, I believe our role is to serve communities by creating spaces that foster connection, not merely structures that occupy land.</w:t>
      </w:r>
    </w:p>
    <w:p>
      <w:pPr>
        <w:pStyle w:val="BodyText"/>
      </w:pPr>
      <w:r>
        <w:t xml:space="preserve">I am particularly drawn to your firm’s commitment to sustainable innovation in Tokyo’s rapidly evolving urban landscape. Your recent proposal for the "Tokyo Green Corridor Initiative"—a network of vertical gardens connecting public transit hubs—resonates with my own passion for climate-responsive design. I would be honored to contribute my research on passive cooling techniques using traditional</w:t>
      </w:r>
      <w:r>
        <w:t xml:space="preserve"> </w:t>
      </w:r>
      <w:r>
        <w:rPr>
          <w:iCs/>
          <w:i/>
        </w:rPr>
        <w:t xml:space="preserve">tokonoma</w:t>
      </w:r>
      <w:r>
        <w:t xml:space="preserve"> </w:t>
      </w:r>
      <w:r>
        <w:t xml:space="preserve">(alcove) principles adapted for modern high-rises, and to assist in developing BIM models that optimize energy efficiency while respecting cultural aesthetics. My portfolio includes detailed studies of Tokyo’s historic</w:t>
      </w:r>
      <w:r>
        <w:t xml:space="preserve"> </w:t>
      </w:r>
      <w:r>
        <w:rPr>
          <w:iCs/>
          <w:i/>
        </w:rPr>
        <w:t xml:space="preserve">machiya</w:t>
      </w:r>
      <w:r>
        <w:t xml:space="preserve"> </w:t>
      </w:r>
      <w:r>
        <w:t xml:space="preserve">townhouses, which demonstrate how natural ventilation systems reduced reliance on HVAC long before modern sustainability was mainstream—a concept I believe has immense relevance for your projects.</w:t>
      </w:r>
    </w:p>
    <w:p>
      <w:pPr>
        <w:pStyle w:val="BodyText"/>
      </w:pPr>
      <w:r>
        <w:t xml:space="preserve">Working as an Intern in Japan Tokyo would represent the culmination of my academic journey and a critical step toward becoming a globally minded Architect. I am prepared to fully immerse myself in your office culture, learn from senior architects through shadowing opportunities, and actively contribute to ongoing projects. My fluency in Japanese (N2 level), familiarity with local work etiquette (</w:t>
      </w:r>
      <w:r>
        <w:rPr>
          <w:iCs/>
          <w:i/>
        </w:rPr>
        <w:t xml:space="preserve">giri</w:t>
      </w:r>
      <w:r>
        <w:t xml:space="preserve"> </w:t>
      </w:r>
      <w:r>
        <w:t xml:space="preserve">and</w:t>
      </w:r>
      <w:r>
        <w:t xml:space="preserve"> </w:t>
      </w:r>
      <w:r>
        <w:rPr>
          <w:iCs/>
          <w:i/>
        </w:rPr>
        <w:t xml:space="preserve">on</w:t>
      </w:r>
      <w:r>
        <w:t xml:space="preserve">), and willingness to relocate immediately reflect my serious commitment to this opportunity. I am confident that my technical skills, cultural awareness, and deep respect for Japanese architectural philosophy would make me a valuable asset during this Internship Application Letter.</w:t>
      </w:r>
    </w:p>
    <w:p>
      <w:pPr>
        <w:pStyle w:val="BodyText"/>
      </w:pPr>
      <w:r>
        <w:t xml:space="preserve">Thank you for considering my application. I have attached my portfolio, academic transcript, and letters of recommendation from professors who have witnessed my dedication to architectural excellence. I welcome the opportunity to discuss how my vision aligns with your firm’s innovative approach to architecture in Tokyo at your earliest convenience. Please contact me via email at [your.email@domain.com] or phone at [+81 XXX-XXXX-XXXX]. I look forward to the possibility of contributing meaningfully to your team as an Architect-in-training within the vibrant architectural ecosystem of Japan Tokyo.</w:t>
      </w:r>
    </w:p>
    <w:p>
      <w:pPr>
        <w:pStyle w:val="BodyText"/>
      </w:pPr>
      <w:r>
        <w:t xml:space="preserve">Sincerely,</w:t>
      </w:r>
      <w:r>
        <w:br/>
      </w:r>
      <w:r>
        <w:br/>
      </w:r>
      <w:r>
        <w:t xml:space="preserve">[Your Full Name]</w:t>
      </w:r>
      <w:r>
        <w:br/>
      </w:r>
      <w:r>
        <w:t xml:space="preserve">Architecture Student, [Your University]</w:t>
      </w:r>
      <w:r>
        <w:br/>
      </w:r>
      <w:r>
        <w:t xml:space="preserve">Portfolio: [Link to Online Portfolio] | LinkedIn: [Profile Li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Japan Tokyo</dc:title>
  <dc:creator/>
  <dc:language>en</dc:language>
  <cp:keywords/>
  <dcterms:created xsi:type="dcterms:W3CDTF">2026-07-19T12:20:03Z</dcterms:created>
  <dcterms:modified xsi:type="dcterms:W3CDTF">2026-07-19T12:20:03Z</dcterms:modified>
</cp:coreProperties>
</file>

<file path=docProps/custom.xml><?xml version="1.0" encoding="utf-8"?>
<Properties xmlns="http://schemas.openxmlformats.org/officeDocument/2006/custom-properties" xmlns:vt="http://schemas.openxmlformats.org/officeDocument/2006/docPropsVTypes"/>
</file>